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B52BD27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323A5A">
        <w:rPr>
          <w:color w:val="000000" w:themeColor="text1"/>
          <w:szCs w:val="24"/>
        </w:rPr>
        <w:t>Sarah Gilliam</w:t>
      </w:r>
    </w:p>
    <w:p w14:paraId="77C2C5F7" w14:textId="5ECEB5F8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7D7301A">
        <w:rPr>
          <w:color w:val="000000" w:themeColor="text1"/>
        </w:rPr>
        <w:t>Office Number:</w:t>
      </w:r>
      <w:r>
        <w:tab/>
      </w:r>
      <w:r w:rsidR="31223CE6" w:rsidRPr="17D7301A">
        <w:rPr>
          <w:color w:val="000000" w:themeColor="text1"/>
        </w:rPr>
        <w:t>G222</w:t>
      </w:r>
    </w:p>
    <w:p w14:paraId="063179E3" w14:textId="56BC892A" w:rsidR="00157848" w:rsidRPr="00CF177D" w:rsidRDefault="00CF177D" w:rsidP="17D7301A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17D7301A">
        <w:rPr>
          <w:color w:val="000000" w:themeColor="text1"/>
        </w:rPr>
        <w:t>E-mail Address:</w:t>
      </w:r>
      <w:r>
        <w:tab/>
      </w:r>
      <w:r w:rsidR="002704C5">
        <w:t>sgilliam@mecc.edu</w:t>
      </w:r>
      <w:r>
        <w:tab/>
      </w:r>
      <w:r>
        <w:tab/>
      </w:r>
    </w:p>
    <w:p w14:paraId="331DB555" w14:textId="01088889" w:rsidR="00157848" w:rsidRPr="00E95E5C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7D7301A">
        <w:rPr>
          <w:color w:val="000000" w:themeColor="text1"/>
        </w:rPr>
        <w:t>Telephone:</w:t>
      </w:r>
      <w:r>
        <w:tab/>
      </w:r>
      <w:r w:rsidR="4C92EDAC" w:rsidRPr="17D7301A">
        <w:rPr>
          <w:color w:val="000000" w:themeColor="text1"/>
        </w:rPr>
        <w:t>276-523-9041</w:t>
      </w:r>
      <w: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000" w:firstRow="0" w:lastRow="0" w:firstColumn="0" w:lastColumn="0" w:noHBand="0" w:noVBand="0"/>
      </w:tblPr>
      <w:tblGrid>
        <w:gridCol w:w="1635"/>
        <w:gridCol w:w="2587"/>
        <w:gridCol w:w="2421"/>
        <w:gridCol w:w="2154"/>
        <w:gridCol w:w="2072"/>
      </w:tblGrid>
      <w:tr w:rsidR="00594519" w:rsidRPr="00C473A4" w14:paraId="0785B135" w14:textId="3A1FA601" w:rsidTr="17D7301A">
        <w:trPr>
          <w:trHeight w:val="915"/>
        </w:trPr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17D7301A">
        <w:trPr>
          <w:trHeight w:val="915"/>
        </w:trPr>
        <w:tc>
          <w:tcPr>
            <w:tcW w:w="1635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0706FB2D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587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39D5E67B" w:rsidR="00594519" w:rsidRPr="00BC2A50" w:rsidRDefault="00594519" w:rsidP="6EC1C27D">
            <w:pPr>
              <w:spacing w:line="259" w:lineRule="auto"/>
              <w:jc w:val="center"/>
              <w:rPr>
                <w:sz w:val="20"/>
              </w:rPr>
            </w:pP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5EB8150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44F8FB7F" w:rsidR="00594519" w:rsidRPr="00BC2A50" w:rsidRDefault="00594519" w:rsidP="6EC1C27D">
            <w:pPr>
              <w:spacing w:line="259" w:lineRule="auto"/>
              <w:jc w:val="center"/>
              <w:rPr>
                <w:noProof/>
                <w:sz w:val="20"/>
              </w:rPr>
            </w:pP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17D7301A">
        <w:trPr>
          <w:trHeight w:val="915"/>
        </w:trPr>
        <w:tc>
          <w:tcPr>
            <w:tcW w:w="1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58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05EE886" w14:textId="2A2126A4" w:rsidR="00594519" w:rsidRPr="00BC2A50" w:rsidRDefault="3020609E" w:rsidP="17D7301A">
            <w:pPr>
              <w:jc w:val="center"/>
              <w:rPr>
                <w:szCs w:val="24"/>
              </w:rPr>
            </w:pPr>
            <w:r w:rsidRPr="17D7301A">
              <w:rPr>
                <w:szCs w:val="24"/>
              </w:rPr>
              <w:t>9:00 A.M.-11:00 A.M.</w:t>
            </w:r>
          </w:p>
          <w:p w14:paraId="4A4EAE33" w14:textId="5F9557FD" w:rsidR="00594519" w:rsidRPr="00BC2A50" w:rsidRDefault="002704C5" w:rsidP="17D7301A">
            <w:pPr>
              <w:jc w:val="center"/>
              <w:rPr>
                <w:sz w:val="20"/>
              </w:rPr>
            </w:pPr>
            <w:r>
              <w:rPr>
                <w:szCs w:val="24"/>
              </w:rPr>
              <w:t>G222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7DAE72" w14:textId="1BA9AA07" w:rsidR="00594519" w:rsidRPr="00BC2A50" w:rsidRDefault="46C0F506" w:rsidP="17D7301A">
            <w:pPr>
              <w:jc w:val="center"/>
              <w:rPr>
                <w:noProof/>
                <w:sz w:val="20"/>
              </w:rPr>
            </w:pPr>
            <w:r w:rsidRPr="17D7301A">
              <w:rPr>
                <w:noProof/>
                <w:szCs w:val="24"/>
              </w:rPr>
              <w:t>9:00 A.M. -1:00 P.M.</w:t>
            </w:r>
            <w:r w:rsidR="00594519">
              <w:br/>
            </w:r>
            <w:r w:rsidR="002704C5">
              <w:rPr>
                <w:noProof/>
                <w:szCs w:val="24"/>
              </w:rPr>
              <w:t>G222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17D7301A">
        <w:trPr>
          <w:trHeight w:val="915"/>
        </w:trPr>
        <w:tc>
          <w:tcPr>
            <w:tcW w:w="1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58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CC6DE51" w14:textId="77777777" w:rsidR="00594519" w:rsidRPr="00323A5A" w:rsidRDefault="00323A5A" w:rsidP="17D7301A">
            <w:pPr>
              <w:jc w:val="center"/>
              <w:rPr>
                <w:szCs w:val="24"/>
              </w:rPr>
            </w:pPr>
            <w:r w:rsidRPr="17D7301A">
              <w:rPr>
                <w:szCs w:val="24"/>
              </w:rPr>
              <w:t>11:05 a.m. – 12:20 p.m.</w:t>
            </w:r>
          </w:p>
          <w:p w14:paraId="5B62A3BA" w14:textId="77777777" w:rsidR="00323A5A" w:rsidRDefault="00323A5A" w:rsidP="17D7301A">
            <w:pPr>
              <w:jc w:val="center"/>
              <w:rPr>
                <w:szCs w:val="24"/>
              </w:rPr>
            </w:pPr>
            <w:r w:rsidRPr="17D7301A">
              <w:rPr>
                <w:szCs w:val="24"/>
              </w:rPr>
              <w:t>ENG 111-H2</w:t>
            </w:r>
          </w:p>
          <w:p w14:paraId="79DCD0AA" w14:textId="2C8A066D" w:rsidR="00323A5A" w:rsidRPr="00BC2A50" w:rsidRDefault="00323A5A" w:rsidP="17D7301A">
            <w:pPr>
              <w:jc w:val="center"/>
              <w:rPr>
                <w:szCs w:val="24"/>
              </w:rPr>
            </w:pPr>
            <w:r w:rsidRPr="17D7301A">
              <w:rPr>
                <w:szCs w:val="24"/>
              </w:rPr>
              <w:t>G220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17D7301A">
        <w:trPr>
          <w:trHeight w:val="915"/>
        </w:trPr>
        <w:tc>
          <w:tcPr>
            <w:tcW w:w="1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58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459A2799" w:rsidR="00594519" w:rsidRPr="00BC2A50" w:rsidRDefault="213F1FAF" w:rsidP="17D7301A">
            <w:pPr>
              <w:jc w:val="center"/>
              <w:rPr>
                <w:sz w:val="20"/>
              </w:rPr>
            </w:pPr>
            <w:r w:rsidRPr="17D7301A">
              <w:rPr>
                <w:szCs w:val="24"/>
              </w:rPr>
              <w:t>12:30-4:30</w:t>
            </w:r>
            <w:r w:rsidR="002704C5">
              <w:rPr>
                <w:szCs w:val="24"/>
              </w:rPr>
              <w:t xml:space="preserve"> p.m.</w:t>
            </w:r>
            <w:r w:rsidR="00594519">
              <w:br/>
            </w:r>
            <w:r w:rsidRPr="17D7301A">
              <w:rPr>
                <w:szCs w:val="24"/>
              </w:rPr>
              <w:t xml:space="preserve"> </w:t>
            </w:r>
            <w:r w:rsidR="002704C5">
              <w:rPr>
                <w:szCs w:val="24"/>
              </w:rPr>
              <w:t>G222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17D7301A">
        <w:trPr>
          <w:trHeight w:val="915"/>
        </w:trPr>
        <w:tc>
          <w:tcPr>
            <w:tcW w:w="1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587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21C221F5" w:rsidR="00E96788" w:rsidRDefault="00E96788" w:rsidP="00B34609">
      <w:r w:rsidRPr="00C61AE8">
        <w:rPr>
          <w:b/>
        </w:rPr>
        <w:t>Notes:</w:t>
      </w:r>
      <w:r>
        <w:tab/>
      </w:r>
      <w:r w:rsidR="00323A5A">
        <w:rPr>
          <w:sz w:val="20"/>
        </w:rPr>
        <w:t>Web Classes: ENG 111-W2; EBG 112-W1; ENG 112-W2; HUM 256-W1; SDV 101-WD81</w:t>
      </w:r>
      <w:r w:rsidR="003142A0">
        <w:rPr>
          <w:sz w:val="20"/>
        </w:rPr>
        <w:t>; SDV 101-W81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704C5"/>
    <w:rsid w:val="00287429"/>
    <w:rsid w:val="002A7C03"/>
    <w:rsid w:val="002A7EB4"/>
    <w:rsid w:val="002B17C1"/>
    <w:rsid w:val="002D0DC8"/>
    <w:rsid w:val="003142A0"/>
    <w:rsid w:val="00323A5A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3542E"/>
    <w:rsid w:val="00952F53"/>
    <w:rsid w:val="00962F91"/>
    <w:rsid w:val="00963C50"/>
    <w:rsid w:val="009C79D5"/>
    <w:rsid w:val="00A06650"/>
    <w:rsid w:val="00A20065"/>
    <w:rsid w:val="00A37765"/>
    <w:rsid w:val="00AA169C"/>
    <w:rsid w:val="00AD24DA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016C67B2"/>
    <w:rsid w:val="17AC3DB9"/>
    <w:rsid w:val="17D7301A"/>
    <w:rsid w:val="213F1FAF"/>
    <w:rsid w:val="2D31A8F6"/>
    <w:rsid w:val="3020609E"/>
    <w:rsid w:val="31223CE6"/>
    <w:rsid w:val="3F72FE41"/>
    <w:rsid w:val="46C0F506"/>
    <w:rsid w:val="4C92EDAC"/>
    <w:rsid w:val="53DF9194"/>
    <w:rsid w:val="55B1FC99"/>
    <w:rsid w:val="586AD451"/>
    <w:rsid w:val="6777E615"/>
    <w:rsid w:val="6B55E47F"/>
    <w:rsid w:val="6E8E4F02"/>
    <w:rsid w:val="6EC1C27D"/>
    <w:rsid w:val="6FC17D35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61911-A2AD-4623-8F70-BAEFFBFC94C0}">
  <ds:schemaRefs>
    <ds:schemaRef ds:uri="http://schemas.microsoft.com/office/2006/documentManagement/types"/>
    <ds:schemaRef ds:uri="http://purl.org/dc/terms/"/>
    <ds:schemaRef ds:uri="http://schemas.microsoft.com/sharepoint/v3"/>
    <ds:schemaRef ds:uri="3388bbbc-646f-48a2-aed1-d815ecebc86b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purl.org/dc/elements/1.1/"/>
    <ds:schemaRef ds:uri="http://schemas.microsoft.com/office/infopath/2007/PartnerControls"/>
    <ds:schemaRef ds:uri="cb946bcd-27ad-47ab-94dc-6aaab215abb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4</Characters>
  <Application>Microsoft Office Word</Application>
  <DocSecurity>0</DocSecurity>
  <Lines>50</Lines>
  <Paragraphs>36</Paragraphs>
  <ScaleCrop>false</ScaleCrop>
  <Company>MECC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6</cp:revision>
  <cp:lastPrinted>2026-01-07T14:07:00Z</cp:lastPrinted>
  <dcterms:created xsi:type="dcterms:W3CDTF">2026-01-05T16:08:00Z</dcterms:created>
  <dcterms:modified xsi:type="dcterms:W3CDTF">2026-01-0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